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D2494" w14:textId="40390CB1" w:rsidR="00AD4093" w:rsidRPr="00E772D8" w:rsidRDefault="00E64D58" w:rsidP="00E64D58">
      <w:pPr>
        <w:pStyle w:val="Heading1"/>
        <w:rPr>
          <w:b/>
          <w:bCs/>
        </w:rPr>
      </w:pPr>
      <w:r w:rsidRPr="00E772D8">
        <w:rPr>
          <w:b/>
          <w:bCs/>
        </w:rPr>
        <w:t>Copilot</w:t>
      </w:r>
    </w:p>
    <w:p w14:paraId="515D2AB2" w14:textId="1130F448" w:rsidR="00E64D58" w:rsidRPr="00282711" w:rsidRDefault="00E64D58" w:rsidP="009075E5">
      <w:pPr>
        <w:spacing w:after="0"/>
        <w:ind w:left="720"/>
      </w:pPr>
      <w:r w:rsidRPr="00282711">
        <w:t>Is an autocomplete-style suggestions from an AI pair programmer as you code</w:t>
      </w:r>
      <w:r w:rsidR="00E772D8">
        <w:t>.</w:t>
      </w:r>
    </w:p>
    <w:p w14:paraId="70F7BFEC" w14:textId="7361E73A" w:rsidR="00E64D58" w:rsidRPr="00282711" w:rsidRDefault="00000000" w:rsidP="009075E5">
      <w:pPr>
        <w:spacing w:after="0"/>
        <w:ind w:left="720"/>
      </w:pPr>
      <w:hyperlink r:id="rId5" w:history="1">
        <w:r w:rsidR="00E64D58" w:rsidRPr="00282711">
          <w:rPr>
            <w:rStyle w:val="Hyperlink"/>
          </w:rPr>
          <w:t>https://docs.github.com/en/copilot</w:t>
        </w:r>
      </w:hyperlink>
    </w:p>
    <w:p w14:paraId="44329348" w14:textId="77777777" w:rsidR="00E64D58" w:rsidRPr="00282711" w:rsidRDefault="00E64D58" w:rsidP="00E64D58">
      <w:pPr>
        <w:spacing w:after="0"/>
      </w:pPr>
    </w:p>
    <w:p w14:paraId="76976038" w14:textId="63103C0A" w:rsidR="00E64D58" w:rsidRPr="00E772D8" w:rsidRDefault="0068227B" w:rsidP="00E772D8">
      <w:pPr>
        <w:pStyle w:val="Heading2"/>
        <w:rPr>
          <w:b/>
          <w:bCs/>
        </w:rPr>
      </w:pPr>
      <w:r>
        <w:rPr>
          <w:b/>
          <w:bCs/>
        </w:rPr>
        <w:t>How to start</w:t>
      </w:r>
    </w:p>
    <w:p w14:paraId="1A167C31" w14:textId="77777777" w:rsidR="00E64D58" w:rsidRPr="00282711" w:rsidRDefault="00E64D58" w:rsidP="00E64D58">
      <w:pPr>
        <w:pStyle w:val="ListParagraph"/>
        <w:numPr>
          <w:ilvl w:val="0"/>
          <w:numId w:val="1"/>
        </w:numPr>
        <w:spacing w:after="0"/>
      </w:pPr>
      <w:r w:rsidRPr="00282711">
        <w:t>Have an active GitHub Copilot subscription:</w:t>
      </w:r>
    </w:p>
    <w:p w14:paraId="25D3E043" w14:textId="25D9BDF9" w:rsidR="00E64D58" w:rsidRPr="00282711" w:rsidRDefault="00282711" w:rsidP="00E64D58">
      <w:pPr>
        <w:pStyle w:val="ListParagraph"/>
        <w:numPr>
          <w:ilvl w:val="1"/>
          <w:numId w:val="1"/>
        </w:numPr>
        <w:spacing w:after="0"/>
      </w:pPr>
      <w:r w:rsidRPr="00282711">
        <w:t xml:space="preserve">Get it from: </w:t>
      </w:r>
      <w:hyperlink r:id="rId6" w:history="1">
        <w:r w:rsidRPr="00282711">
          <w:rPr>
            <w:rStyle w:val="Hyperlink"/>
          </w:rPr>
          <w:t>https://github.com/features/copilot/</w:t>
        </w:r>
      </w:hyperlink>
    </w:p>
    <w:p w14:paraId="1B405A37" w14:textId="0B06280C" w:rsidR="00E64D58" w:rsidRPr="00282711" w:rsidRDefault="00282711" w:rsidP="00E64D58">
      <w:pPr>
        <w:pStyle w:val="ListParagraph"/>
        <w:numPr>
          <w:ilvl w:val="1"/>
          <w:numId w:val="1"/>
        </w:numPr>
        <w:spacing w:after="0"/>
      </w:pPr>
      <w:r w:rsidRPr="00282711">
        <w:t xml:space="preserve">Detailed explanation: </w:t>
      </w:r>
      <w:hyperlink r:id="rId7" w:history="1">
        <w:r w:rsidR="00E64D58" w:rsidRPr="00282711">
          <w:rPr>
            <w:rStyle w:val="Hyperlink"/>
          </w:rPr>
          <w:t>https://docs.github.com/en/billing/managing-billing-for-github-copilot/about-billing-for-github-copilot</w:t>
        </w:r>
      </w:hyperlink>
    </w:p>
    <w:p w14:paraId="3CD06C84" w14:textId="4BDF5B55" w:rsidR="00E64D58" w:rsidRPr="00282711" w:rsidRDefault="00A10C84" w:rsidP="00E64D58">
      <w:pPr>
        <w:pStyle w:val="ListParagraph"/>
        <w:numPr>
          <w:ilvl w:val="0"/>
          <w:numId w:val="1"/>
        </w:numPr>
        <w:spacing w:after="0"/>
      </w:pPr>
      <w:r>
        <w:t xml:space="preserve">Install </w:t>
      </w:r>
      <w:r w:rsidR="00E64D58" w:rsidRPr="00282711">
        <w:t xml:space="preserve">VS Code </w:t>
      </w:r>
      <w:r>
        <w:t>(if not already)</w:t>
      </w:r>
      <w:r w:rsidR="00282711">
        <w:t>:</w:t>
      </w:r>
    </w:p>
    <w:p w14:paraId="1AD54EB8" w14:textId="77777777" w:rsidR="00282711" w:rsidRDefault="00000000" w:rsidP="00E64D58">
      <w:pPr>
        <w:pStyle w:val="ListParagraph"/>
        <w:numPr>
          <w:ilvl w:val="1"/>
          <w:numId w:val="1"/>
        </w:numPr>
        <w:spacing w:after="0"/>
      </w:pPr>
      <w:hyperlink r:id="rId8" w:history="1">
        <w:r w:rsidR="00E64D58" w:rsidRPr="00282711">
          <w:rPr>
            <w:rStyle w:val="Hyperlink"/>
          </w:rPr>
          <w:t>https://code.visualstudio.com/Download</w:t>
        </w:r>
      </w:hyperlink>
    </w:p>
    <w:p w14:paraId="2692A7B9" w14:textId="77777777" w:rsidR="00282711" w:rsidRDefault="00E64D58" w:rsidP="00282711">
      <w:pPr>
        <w:pStyle w:val="ListParagraph"/>
        <w:numPr>
          <w:ilvl w:val="0"/>
          <w:numId w:val="1"/>
        </w:numPr>
        <w:spacing w:after="0"/>
      </w:pPr>
      <w:r w:rsidRPr="00282711">
        <w:t>Install VS Code extension:</w:t>
      </w:r>
    </w:p>
    <w:p w14:paraId="5CB482CD" w14:textId="77777777" w:rsidR="00A10C84" w:rsidRDefault="00E64D58" w:rsidP="00A10C84">
      <w:pPr>
        <w:pStyle w:val="ListParagraph"/>
        <w:numPr>
          <w:ilvl w:val="1"/>
          <w:numId w:val="1"/>
        </w:numPr>
        <w:spacing w:after="0"/>
      </w:pPr>
      <w:r w:rsidRPr="00282711">
        <w:t>Install GitHub Copilot extension</w:t>
      </w:r>
      <w:r w:rsidR="00282711">
        <w:t xml:space="preserve">: </w:t>
      </w:r>
      <w:hyperlink r:id="rId9" w:history="1">
        <w:r w:rsidRPr="00282711">
          <w:rPr>
            <w:rStyle w:val="Hyperlink"/>
          </w:rPr>
          <w:t>https://marketplace.visualstudio.com/items?itemName=GitHub.copilot</w:t>
        </w:r>
      </w:hyperlink>
      <w:r w:rsidRPr="00282711">
        <w:t xml:space="preserve"> </w:t>
      </w:r>
    </w:p>
    <w:p w14:paraId="7AE8497E" w14:textId="6825BB6A" w:rsidR="00A10C84" w:rsidRDefault="00E772D8" w:rsidP="00A10C84">
      <w:pPr>
        <w:pStyle w:val="ListParagraph"/>
        <w:numPr>
          <w:ilvl w:val="1"/>
          <w:numId w:val="1"/>
        </w:numPr>
        <w:spacing w:after="0"/>
      </w:pPr>
      <w:r>
        <w:t>L</w:t>
      </w:r>
      <w:r w:rsidR="00A10C84" w:rsidRPr="00282711">
        <w:t xml:space="preserve">ogin with </w:t>
      </w:r>
      <w:r w:rsidRPr="00282711">
        <w:t>GitHub</w:t>
      </w:r>
      <w:r w:rsidR="00A10C84" w:rsidRPr="00282711">
        <w:t xml:space="preserve">, approve permissions, connect to </w:t>
      </w:r>
      <w:r w:rsidRPr="00282711">
        <w:t>GitHub</w:t>
      </w:r>
      <w:r w:rsidR="00A10C84" w:rsidRPr="00282711">
        <w:t xml:space="preserve"> copilot</w:t>
      </w:r>
      <w:r>
        <w:t>.</w:t>
      </w:r>
    </w:p>
    <w:p w14:paraId="6D94D7B7" w14:textId="0A93C80C" w:rsidR="00A10C84" w:rsidRDefault="00A10C84" w:rsidP="00A10C84">
      <w:pPr>
        <w:pStyle w:val="ListParagraph"/>
        <w:numPr>
          <w:ilvl w:val="1"/>
          <w:numId w:val="1"/>
        </w:numPr>
        <w:spacing w:after="0"/>
      </w:pPr>
      <w:r w:rsidRPr="00282711">
        <w:t>Reload editor</w:t>
      </w:r>
      <w:r w:rsidR="00E772D8">
        <w:t>.</w:t>
      </w:r>
    </w:p>
    <w:p w14:paraId="20D78510" w14:textId="39BAEB1F" w:rsidR="00B11859" w:rsidRDefault="00ED75BE" w:rsidP="00B11859">
      <w:pPr>
        <w:pStyle w:val="ListParagraph"/>
        <w:numPr>
          <w:ilvl w:val="0"/>
          <w:numId w:val="1"/>
        </w:numPr>
        <w:spacing w:after="0"/>
      </w:pPr>
      <w:r>
        <w:t>Seeing suggestions</w:t>
      </w:r>
      <w:r w:rsidR="00B11859">
        <w:t>:</w:t>
      </w:r>
    </w:p>
    <w:p w14:paraId="1BB786DA" w14:textId="128AAE43" w:rsidR="00B11859" w:rsidRPr="00B11859" w:rsidRDefault="00B11859" w:rsidP="00F114CC">
      <w:pPr>
        <w:pStyle w:val="ListParagraph"/>
        <w:numPr>
          <w:ilvl w:val="1"/>
          <w:numId w:val="1"/>
        </w:numPr>
      </w:pPr>
      <w:r w:rsidRPr="00B11859">
        <w:t xml:space="preserve">To accept the suggestion, press </w:t>
      </w:r>
      <w:r w:rsidRPr="00F114CC">
        <w:rPr>
          <w:i/>
          <w:iCs/>
        </w:rPr>
        <w:t>Tab</w:t>
      </w:r>
      <w:r w:rsidRPr="00B11859">
        <w:t>.</w:t>
      </w:r>
      <w:r w:rsidR="00F114CC">
        <w:t xml:space="preserve"> </w:t>
      </w:r>
      <w:r w:rsidR="00F114CC" w:rsidRPr="00B11859">
        <w:t>To reject all suggestions, press </w:t>
      </w:r>
      <w:r w:rsidR="00F114CC" w:rsidRPr="00B11859">
        <w:rPr>
          <w:i/>
          <w:iCs/>
        </w:rPr>
        <w:t>Esc</w:t>
      </w:r>
      <w:r w:rsidR="00F114CC" w:rsidRPr="00B11859">
        <w:t>.</w:t>
      </w:r>
    </w:p>
    <w:p w14:paraId="247C9B18" w14:textId="1C1E0BAD" w:rsidR="00B11859" w:rsidRDefault="00B11859" w:rsidP="00B11859">
      <w:pPr>
        <w:pStyle w:val="ListParagraph"/>
        <w:numPr>
          <w:ilvl w:val="1"/>
          <w:numId w:val="1"/>
        </w:numPr>
      </w:pPr>
      <w:r w:rsidRPr="00B11859">
        <w:t>Optionally, you can see alternative suggestions if any are available.</w:t>
      </w:r>
    </w:p>
    <w:p w14:paraId="0F978A51" w14:textId="77777777" w:rsidR="00695EC5" w:rsidRPr="00B11859" w:rsidRDefault="00695EC5" w:rsidP="00695EC5">
      <w:pPr>
        <w:pStyle w:val="ListParagraph"/>
        <w:numPr>
          <w:ilvl w:val="2"/>
          <w:numId w:val="1"/>
        </w:numPr>
      </w:pPr>
      <w:r w:rsidRPr="00B11859">
        <w:t xml:space="preserve">Windows/Linux: </w:t>
      </w:r>
      <w:r w:rsidRPr="00B11859">
        <w:rPr>
          <w:i/>
          <w:iCs/>
        </w:rPr>
        <w:t>Alt</w:t>
      </w:r>
      <w:r w:rsidRPr="00B11859">
        <w:t>+]</w:t>
      </w:r>
      <w:r>
        <w:t xml:space="preserve"> and </w:t>
      </w:r>
      <w:r w:rsidRPr="00B11859">
        <w:rPr>
          <w:i/>
          <w:iCs/>
        </w:rPr>
        <w:t>Alt</w:t>
      </w:r>
      <w:proofErr w:type="gramStart"/>
      <w:r w:rsidRPr="00B11859">
        <w:t>+[</w:t>
      </w:r>
      <w:proofErr w:type="gramEnd"/>
    </w:p>
    <w:p w14:paraId="034FCAAA" w14:textId="46C88EE4" w:rsidR="00B11859" w:rsidRPr="00B11859" w:rsidRDefault="00B11859" w:rsidP="00B11859">
      <w:pPr>
        <w:pStyle w:val="ListParagraph"/>
        <w:numPr>
          <w:ilvl w:val="2"/>
          <w:numId w:val="1"/>
        </w:numPr>
      </w:pPr>
      <w:proofErr w:type="spellStart"/>
      <w:r>
        <w:t>maxOS</w:t>
      </w:r>
      <w:proofErr w:type="spellEnd"/>
      <w:r>
        <w:t xml:space="preserve">: </w:t>
      </w:r>
      <w:r w:rsidRPr="00B11859">
        <w:rPr>
          <w:i/>
          <w:iCs/>
        </w:rPr>
        <w:t>Option</w:t>
      </w:r>
      <w:r w:rsidRPr="00B11859">
        <w:t xml:space="preserve"> (</w:t>
      </w:r>
      <w:r w:rsidRPr="00B11859">
        <w:rPr>
          <w:rFonts w:ascii="Cambria Math" w:hAnsi="Cambria Math" w:cs="Cambria Math"/>
        </w:rPr>
        <w:t>⌥</w:t>
      </w:r>
      <w:r w:rsidRPr="00B11859">
        <w:t xml:space="preserve">) or </w:t>
      </w:r>
      <w:r w:rsidRPr="00B11859">
        <w:rPr>
          <w:i/>
          <w:iCs/>
        </w:rPr>
        <w:t>Alt</w:t>
      </w:r>
      <w:r w:rsidRPr="00B11859">
        <w:t>+]</w:t>
      </w:r>
      <w:r>
        <w:t xml:space="preserve"> and</w:t>
      </w:r>
      <w:r w:rsidRPr="00B11859">
        <w:t xml:space="preserve"> </w:t>
      </w:r>
      <w:r w:rsidRPr="00B11859">
        <w:rPr>
          <w:i/>
          <w:iCs/>
        </w:rPr>
        <w:t>Option</w:t>
      </w:r>
      <w:r w:rsidRPr="00B11859">
        <w:t xml:space="preserve"> (</w:t>
      </w:r>
      <w:r w:rsidRPr="00B11859">
        <w:rPr>
          <w:rFonts w:ascii="Cambria Math" w:hAnsi="Cambria Math" w:cs="Cambria Math"/>
        </w:rPr>
        <w:t>⌥</w:t>
      </w:r>
      <w:r w:rsidRPr="00B11859">
        <w:t xml:space="preserve">) or </w:t>
      </w:r>
      <w:r w:rsidRPr="00B11859">
        <w:rPr>
          <w:i/>
          <w:iCs/>
        </w:rPr>
        <w:t>Alt</w:t>
      </w:r>
      <w:proofErr w:type="gramStart"/>
      <w:r w:rsidRPr="00B11859">
        <w:t>+[</w:t>
      </w:r>
      <w:proofErr w:type="gramEnd"/>
    </w:p>
    <w:p w14:paraId="02DD24F4" w14:textId="77777777" w:rsidR="0068227B" w:rsidRDefault="00B11859" w:rsidP="00E772D8">
      <w:pPr>
        <w:pStyle w:val="ListParagraph"/>
        <w:numPr>
          <w:ilvl w:val="1"/>
          <w:numId w:val="1"/>
        </w:numPr>
      </w:pPr>
      <w:r w:rsidRPr="00B11859">
        <w:t>Alternatively, you can hover over the suggestion to see the GitHub Copilot command palette for choosing suggestions.</w:t>
      </w:r>
    </w:p>
    <w:p w14:paraId="25F3DE74" w14:textId="3E5D38DB" w:rsidR="00A10C84" w:rsidRDefault="00A10C84" w:rsidP="0068227B">
      <w:pPr>
        <w:ind w:left="720"/>
      </w:pPr>
      <w:r w:rsidRPr="0068227B">
        <w:rPr>
          <w:b/>
          <w:bCs/>
        </w:rPr>
        <w:t xml:space="preserve">Full </w:t>
      </w:r>
      <w:r w:rsidR="00E772D8" w:rsidRPr="0068227B">
        <w:rPr>
          <w:b/>
          <w:bCs/>
        </w:rPr>
        <w:t xml:space="preserve">step-by-step </w:t>
      </w:r>
      <w:r w:rsidRPr="0068227B">
        <w:rPr>
          <w:b/>
          <w:bCs/>
        </w:rPr>
        <w:t>description:</w:t>
      </w:r>
      <w:r w:rsidR="0068227B">
        <w:rPr>
          <w:b/>
          <w:bCs/>
        </w:rPr>
        <w:br/>
      </w:r>
      <w:hyperlink r:id="rId10" w:history="1">
        <w:r w:rsidR="00E772D8" w:rsidRPr="004802DE">
          <w:rPr>
            <w:rStyle w:val="Hyperlink"/>
          </w:rPr>
          <w:t>https://docs.github.com/en/copilot/getting-started-with-github-copilot?tool=vscode</w:t>
        </w:r>
      </w:hyperlink>
    </w:p>
    <w:p w14:paraId="6F0B278D" w14:textId="77777777" w:rsidR="00E64D58" w:rsidRDefault="00E64D58" w:rsidP="00E64D58">
      <w:pPr>
        <w:spacing w:after="0"/>
      </w:pPr>
    </w:p>
    <w:p w14:paraId="1AF77D58" w14:textId="77777777" w:rsidR="00E772D8" w:rsidRPr="00E772D8" w:rsidRDefault="00000000" w:rsidP="00E772D8">
      <w:pPr>
        <w:pStyle w:val="Heading2"/>
        <w:rPr>
          <w:b/>
          <w:bCs/>
        </w:rPr>
      </w:pPr>
      <w:hyperlink r:id="rId11" w:anchor="enabling-or-disabling-duplication-detection" w:history="1">
        <w:r w:rsidR="00E772D8" w:rsidRPr="00E772D8">
          <w:rPr>
            <w:b/>
            <w:bCs/>
          </w:rPr>
          <w:t>Enabling or disabling duplication detection</w:t>
        </w:r>
      </w:hyperlink>
    </w:p>
    <w:p w14:paraId="19F93F9D" w14:textId="470417E6" w:rsidR="00E64D58" w:rsidRDefault="00E772D8" w:rsidP="00E772D8">
      <w:pPr>
        <w:spacing w:after="0"/>
        <w:ind w:firstLine="720"/>
      </w:pPr>
      <w:r>
        <w:rPr>
          <w:rFonts w:ascii="Segoe UI" w:hAnsi="Segoe UI" w:cs="Segoe UI"/>
          <w:color w:val="1F2328"/>
          <w:shd w:val="clear" w:color="auto" w:fill="FFFFFF"/>
        </w:rPr>
        <w:t xml:space="preserve">GitHub Copilot includes a filter which detects code suggestions matching public code on GitHub: </w:t>
      </w:r>
      <w:hyperlink r:id="rId12" w:anchor="enabling-or-disabling-duplication-detection" w:history="1">
        <w:r w:rsidRPr="004802DE">
          <w:rPr>
            <w:rStyle w:val="Hyperlink"/>
          </w:rPr>
          <w:t>https://docs.github.com/en/copilot/configuring-github-copilot/</w:t>
        </w:r>
        <w:r w:rsidRPr="004802DE">
          <w:rPr>
            <w:rStyle w:val="Hyperlink"/>
          </w:rPr>
          <w:br/>
          <w:t>configuring-github-copilot-settings-on-githubcom#enabling-or-disabling-duplication-detection</w:t>
        </w:r>
      </w:hyperlink>
    </w:p>
    <w:p w14:paraId="0A0A3963" w14:textId="77777777" w:rsidR="00E64D58" w:rsidRDefault="00E64D58" w:rsidP="00E64D58">
      <w:pPr>
        <w:spacing w:after="0"/>
      </w:pPr>
    </w:p>
    <w:p w14:paraId="019E4F0F" w14:textId="1875EE75" w:rsidR="00E64D58" w:rsidRPr="00E772D8" w:rsidRDefault="0068227B" w:rsidP="00E64D58">
      <w:pPr>
        <w:pStyle w:val="Heading2"/>
        <w:rPr>
          <w:b/>
          <w:bCs/>
        </w:rPr>
      </w:pPr>
      <w:r>
        <w:rPr>
          <w:b/>
          <w:bCs/>
        </w:rPr>
        <w:t>Copilot w</w:t>
      </w:r>
      <w:r w:rsidR="00E64D58" w:rsidRPr="00E772D8">
        <w:rPr>
          <w:b/>
          <w:bCs/>
        </w:rPr>
        <w:t>orks best</w:t>
      </w:r>
      <w:r w:rsidR="00E772D8">
        <w:rPr>
          <w:b/>
          <w:bCs/>
        </w:rPr>
        <w:t xml:space="preserve"> if we:</w:t>
      </w:r>
    </w:p>
    <w:p w14:paraId="371C5E66" w14:textId="52DAE1C5" w:rsidR="00E772D8" w:rsidRDefault="00E64D58" w:rsidP="00E64D58">
      <w:pPr>
        <w:pStyle w:val="ListParagraph"/>
        <w:numPr>
          <w:ilvl w:val="0"/>
          <w:numId w:val="3"/>
        </w:numPr>
        <w:spacing w:after="0"/>
      </w:pPr>
      <w:r w:rsidRPr="00282711">
        <w:t>Divide code into small functions</w:t>
      </w:r>
      <w:r w:rsidR="00E772D8">
        <w:t>.</w:t>
      </w:r>
    </w:p>
    <w:p w14:paraId="2FC82234" w14:textId="48344FE6" w:rsidR="00E772D8" w:rsidRDefault="00E64D58" w:rsidP="00E64D58">
      <w:pPr>
        <w:pStyle w:val="ListParagraph"/>
        <w:numPr>
          <w:ilvl w:val="0"/>
          <w:numId w:val="3"/>
        </w:numPr>
        <w:spacing w:after="0"/>
      </w:pPr>
      <w:r w:rsidRPr="00282711">
        <w:t xml:space="preserve">Use meaningful names for </w:t>
      </w:r>
      <w:r w:rsidR="00ED75BE">
        <w:t>functions, variables,</w:t>
      </w:r>
      <w:r w:rsidR="00E772D8">
        <w:t xml:space="preserve"> and </w:t>
      </w:r>
      <w:r w:rsidR="00E772D8" w:rsidRPr="00282711">
        <w:t>parameter</w:t>
      </w:r>
      <w:r w:rsidR="00E772D8">
        <w:t>s.</w:t>
      </w:r>
    </w:p>
    <w:p w14:paraId="1D08BFFB" w14:textId="79B1A9B3" w:rsidR="00E64D58" w:rsidRPr="00282711" w:rsidRDefault="00E64D58" w:rsidP="00E64D58">
      <w:pPr>
        <w:pStyle w:val="ListParagraph"/>
        <w:numPr>
          <w:ilvl w:val="0"/>
          <w:numId w:val="3"/>
        </w:numPr>
        <w:spacing w:after="0"/>
      </w:pPr>
      <w:r w:rsidRPr="00282711">
        <w:t>Write good docstrings and comments as you go.</w:t>
      </w:r>
    </w:p>
    <w:p w14:paraId="32BC2786" w14:textId="77777777" w:rsidR="00E772D8" w:rsidRDefault="00E772D8" w:rsidP="00E64D58">
      <w:pPr>
        <w:spacing w:after="0"/>
      </w:pPr>
    </w:p>
    <w:p w14:paraId="50F5AADB" w14:textId="05E8100B" w:rsidR="00E64D58" w:rsidRPr="00E772D8" w:rsidRDefault="00E64D58" w:rsidP="00E772D8">
      <w:pPr>
        <w:pStyle w:val="Heading2"/>
        <w:rPr>
          <w:b/>
          <w:bCs/>
        </w:rPr>
      </w:pPr>
      <w:r w:rsidRPr="00E772D8">
        <w:rPr>
          <w:b/>
          <w:bCs/>
        </w:rPr>
        <w:t>Use cases:</w:t>
      </w:r>
    </w:p>
    <w:p w14:paraId="7BA88166" w14:textId="36E57BD3" w:rsidR="00E64D58" w:rsidRPr="00282711" w:rsidRDefault="00E64D58" w:rsidP="00E772D8">
      <w:pPr>
        <w:pStyle w:val="ListParagraph"/>
        <w:numPr>
          <w:ilvl w:val="0"/>
          <w:numId w:val="4"/>
        </w:numPr>
        <w:spacing w:after="0"/>
      </w:pPr>
      <w:r w:rsidRPr="00282711">
        <w:t>Generate user-defined functions</w:t>
      </w:r>
      <w:r w:rsidR="00E772D8">
        <w:t>.</w:t>
      </w:r>
    </w:p>
    <w:p w14:paraId="0A793133" w14:textId="1CCC101E" w:rsidR="00E64D58" w:rsidRPr="00282711" w:rsidRDefault="00E64D58" w:rsidP="00E772D8">
      <w:pPr>
        <w:pStyle w:val="ListParagraph"/>
        <w:numPr>
          <w:ilvl w:val="0"/>
          <w:numId w:val="4"/>
        </w:numPr>
        <w:spacing w:after="0"/>
      </w:pPr>
      <w:r w:rsidRPr="00282711">
        <w:t>Generate documentation</w:t>
      </w:r>
      <w:r w:rsidR="00E772D8">
        <w:t>.</w:t>
      </w:r>
    </w:p>
    <w:p w14:paraId="666130D7" w14:textId="5B9306CB" w:rsidR="00E64D58" w:rsidRPr="00282711" w:rsidRDefault="00E64D58" w:rsidP="00E772D8">
      <w:pPr>
        <w:pStyle w:val="ListParagraph"/>
        <w:numPr>
          <w:ilvl w:val="0"/>
          <w:numId w:val="4"/>
        </w:numPr>
        <w:spacing w:after="0"/>
      </w:pPr>
      <w:r w:rsidRPr="00282711">
        <w:t>Generate test cases</w:t>
      </w:r>
      <w:r w:rsidR="00E772D8">
        <w:t>.</w:t>
      </w:r>
    </w:p>
    <w:p w14:paraId="399B949A" w14:textId="623F7C5D" w:rsidR="00E64D58" w:rsidRPr="00282711" w:rsidRDefault="00E64D58" w:rsidP="00E772D8">
      <w:pPr>
        <w:pStyle w:val="ListParagraph"/>
        <w:numPr>
          <w:ilvl w:val="0"/>
          <w:numId w:val="4"/>
        </w:numPr>
        <w:spacing w:after="0"/>
      </w:pPr>
      <w:r w:rsidRPr="00282711">
        <w:t xml:space="preserve">Generate standard functions (sort, find, </w:t>
      </w:r>
      <w:r w:rsidR="00E772D8">
        <w:t>connect, …</w:t>
      </w:r>
      <w:r w:rsidRPr="00282711">
        <w:t>)</w:t>
      </w:r>
    </w:p>
    <w:p w14:paraId="20A0B263" w14:textId="17FC6453" w:rsidR="00E64D58" w:rsidRPr="00282711" w:rsidRDefault="00E64D58" w:rsidP="00E772D8">
      <w:pPr>
        <w:pStyle w:val="ListParagraph"/>
        <w:numPr>
          <w:ilvl w:val="0"/>
          <w:numId w:val="4"/>
        </w:numPr>
        <w:spacing w:after="0"/>
      </w:pPr>
      <w:r w:rsidRPr="00282711">
        <w:t>Code improvement</w:t>
      </w:r>
      <w:r w:rsidR="00E772D8">
        <w:t>/refactoring.</w:t>
      </w:r>
    </w:p>
    <w:p w14:paraId="4FE83CA8" w14:textId="48A17887" w:rsidR="00E64D58" w:rsidRPr="00282711" w:rsidRDefault="00E64D58" w:rsidP="00E772D8">
      <w:pPr>
        <w:pStyle w:val="ListParagraph"/>
        <w:numPr>
          <w:ilvl w:val="0"/>
          <w:numId w:val="4"/>
        </w:numPr>
        <w:spacing w:after="0"/>
      </w:pPr>
      <w:r w:rsidRPr="00282711">
        <w:t>Contextual text improvement (no code)</w:t>
      </w:r>
      <w:r w:rsidR="00E772D8">
        <w:t>.</w:t>
      </w:r>
    </w:p>
    <w:p w14:paraId="1B6BD7D1" w14:textId="34111C41" w:rsidR="00E64D58" w:rsidRPr="00282711" w:rsidRDefault="00E64D58" w:rsidP="00E772D8">
      <w:pPr>
        <w:pStyle w:val="ListParagraph"/>
        <w:numPr>
          <w:ilvl w:val="0"/>
          <w:numId w:val="4"/>
        </w:numPr>
        <w:spacing w:after="0"/>
      </w:pPr>
      <w:r w:rsidRPr="00282711">
        <w:t xml:space="preserve">Translate/use other programming </w:t>
      </w:r>
      <w:r w:rsidR="00E772D8" w:rsidRPr="00282711">
        <w:t>languages</w:t>
      </w:r>
      <w:r w:rsidR="00E772D8">
        <w:t>.</w:t>
      </w:r>
    </w:p>
    <w:p w14:paraId="15B40DC0" w14:textId="6D313F19" w:rsidR="00E64D58" w:rsidRDefault="00E64D58" w:rsidP="00E772D8">
      <w:pPr>
        <w:pStyle w:val="ListParagraph"/>
        <w:numPr>
          <w:ilvl w:val="0"/>
          <w:numId w:val="4"/>
        </w:numPr>
        <w:spacing w:after="0"/>
      </w:pPr>
      <w:r w:rsidRPr="00282711">
        <w:t>Navigate unfamiliar libraries or frameworks.</w:t>
      </w:r>
    </w:p>
    <w:p w14:paraId="0371ACDF" w14:textId="45579D29" w:rsidR="001039F5" w:rsidRDefault="00215217" w:rsidP="00E772D8">
      <w:pPr>
        <w:pStyle w:val="ListParagraph"/>
        <w:numPr>
          <w:ilvl w:val="0"/>
          <w:numId w:val="4"/>
        </w:numPr>
        <w:spacing w:after="0"/>
      </w:pPr>
      <w:r>
        <w:t>A</w:t>
      </w:r>
      <w:r w:rsidR="001039F5">
        <w:t>void some mistakes, forget steps or conditions, or simple to explore new/different code options.</w:t>
      </w:r>
    </w:p>
    <w:p w14:paraId="3E9CDEF2" w14:textId="6A9D4AE7" w:rsidR="00442D97" w:rsidRPr="00E772D8" w:rsidRDefault="00000000" w:rsidP="00442D97">
      <w:pPr>
        <w:pStyle w:val="Heading2"/>
        <w:rPr>
          <w:b/>
          <w:bCs/>
        </w:rPr>
      </w:pPr>
      <w:hyperlink r:id="rId13" w:anchor="enabling-or-disabling-duplication-detection" w:history="1">
        <w:r w:rsidR="00442D97">
          <w:rPr>
            <w:b/>
            <w:bCs/>
          </w:rPr>
          <w:t>Real</w:t>
        </w:r>
      </w:hyperlink>
      <w:r w:rsidR="00442D97">
        <w:rPr>
          <w:b/>
          <w:bCs/>
        </w:rPr>
        <w:t xml:space="preserve"> examples of suggestions</w:t>
      </w:r>
    </w:p>
    <w:p w14:paraId="41896A6F" w14:textId="768E8E67" w:rsidR="00ED75BE" w:rsidRDefault="00442D97" w:rsidP="00442D97">
      <w:pPr>
        <w:spacing w:after="0"/>
        <w:ind w:firstLine="720"/>
        <w:rPr>
          <w:rFonts w:ascii="Segoe UI" w:hAnsi="Segoe UI" w:cs="Segoe UI"/>
          <w:color w:val="1F2328"/>
          <w:shd w:val="clear" w:color="auto" w:fill="FFFFFF"/>
        </w:rPr>
      </w:pPr>
      <w:r>
        <w:rPr>
          <w:rFonts w:ascii="Segoe UI" w:hAnsi="Segoe UI" w:cs="Segoe UI"/>
          <w:color w:val="1F2328"/>
          <w:shd w:val="clear" w:color="auto" w:fill="FFFFFF"/>
        </w:rPr>
        <w:t>The following collection of images were taken with real (personal) code</w:t>
      </w:r>
      <w:r w:rsidR="004E535A">
        <w:rPr>
          <w:rFonts w:ascii="Segoe UI" w:hAnsi="Segoe UI" w:cs="Segoe UI"/>
          <w:color w:val="1F2328"/>
          <w:shd w:val="clear" w:color="auto" w:fill="FFFFFF"/>
        </w:rPr>
        <w:t>s</w:t>
      </w:r>
      <w:r>
        <w:rPr>
          <w:rFonts w:ascii="Segoe UI" w:hAnsi="Segoe UI" w:cs="Segoe UI"/>
          <w:color w:val="1F2328"/>
          <w:shd w:val="clear" w:color="auto" w:fill="FFFFFF"/>
        </w:rPr>
        <w:t>. In grey are the Copilot suggestions for each case.</w:t>
      </w:r>
    </w:p>
    <w:p w14:paraId="2732A177" w14:textId="77777777" w:rsidR="00442D97" w:rsidRDefault="00442D97" w:rsidP="00442D97">
      <w:pPr>
        <w:spacing w:after="0"/>
        <w:ind w:left="720"/>
        <w:rPr>
          <w:rFonts w:ascii="Segoe UI" w:hAnsi="Segoe UI" w:cs="Segoe UI"/>
          <w:color w:val="1F2328"/>
          <w:shd w:val="clear" w:color="auto" w:fill="FFFFFF"/>
        </w:rPr>
      </w:pPr>
    </w:p>
    <w:p w14:paraId="26222582" w14:textId="4D3510E0" w:rsidR="004E535A" w:rsidRPr="007B2A57" w:rsidRDefault="004E535A" w:rsidP="007B2A57">
      <w:pPr>
        <w:pStyle w:val="Heading2"/>
        <w:spacing w:after="240"/>
      </w:pPr>
      <w:r w:rsidRPr="007B2A57">
        <w:t>Entire functions created with Copilot after some code is in place</w:t>
      </w:r>
      <w:r w:rsidR="00215217">
        <w:t>.</w:t>
      </w:r>
    </w:p>
    <w:p w14:paraId="3EBF2B38" w14:textId="77777777" w:rsidR="00442D97" w:rsidRDefault="00442D97" w:rsidP="00442D97">
      <w:pPr>
        <w:spacing w:after="0"/>
        <w:ind w:left="720"/>
      </w:pPr>
      <w:r>
        <w:rPr>
          <w:noProof/>
        </w:rPr>
        <w:drawing>
          <wp:inline distT="0" distB="0" distL="0" distR="0" wp14:anchorId="4659EEC6" wp14:editId="529C3C7D">
            <wp:extent cx="4227616" cy="2263536"/>
            <wp:effectExtent l="0" t="0" r="1905" b="3810"/>
            <wp:docPr id="1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shot of a program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06" t="7536" r="36468" b="54365"/>
                    <a:stretch/>
                  </pic:blipFill>
                  <pic:spPr bwMode="auto">
                    <a:xfrm>
                      <a:off x="0" y="0"/>
                      <a:ext cx="4239575" cy="2269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DF119" w14:textId="76DE06FE" w:rsidR="00442D97" w:rsidRDefault="00442D97" w:rsidP="00442D97">
      <w:pPr>
        <w:spacing w:after="0"/>
        <w:ind w:left="720"/>
      </w:pPr>
      <w:r>
        <w:rPr>
          <w:noProof/>
        </w:rPr>
        <w:drawing>
          <wp:inline distT="0" distB="0" distL="0" distR="0" wp14:anchorId="5DB70AE7" wp14:editId="69EFF405">
            <wp:extent cx="4227195" cy="3477865"/>
            <wp:effectExtent l="0" t="0" r="1905" b="8890"/>
            <wp:docPr id="2" name="Picture 2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mputer screen with text on it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99" t="7126" r="36799" b="34365"/>
                    <a:stretch/>
                  </pic:blipFill>
                  <pic:spPr bwMode="auto">
                    <a:xfrm>
                      <a:off x="0" y="0"/>
                      <a:ext cx="4236248" cy="34853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317DD3" w14:textId="77777777" w:rsidR="00E772D8" w:rsidRDefault="00E772D8" w:rsidP="00442D97">
      <w:pPr>
        <w:spacing w:after="0"/>
        <w:ind w:left="720"/>
      </w:pPr>
    </w:p>
    <w:p w14:paraId="068F7734" w14:textId="77777777" w:rsidR="004E535A" w:rsidRDefault="004E535A">
      <w:r>
        <w:br w:type="page"/>
      </w:r>
    </w:p>
    <w:p w14:paraId="06009C1A" w14:textId="06D38CD8" w:rsidR="00E772D8" w:rsidRDefault="004E535A" w:rsidP="007B2A57">
      <w:pPr>
        <w:pStyle w:val="Heading2"/>
        <w:spacing w:after="240"/>
      </w:pPr>
      <w:r>
        <w:lastRenderedPageBreak/>
        <w:t>Code c</w:t>
      </w:r>
      <w:r w:rsidR="00B8107F">
        <w:t>reated with Copilot just with the initial comments</w:t>
      </w:r>
      <w:r w:rsidR="00097895">
        <w:t xml:space="preserve"> to explore the </w:t>
      </w:r>
      <w:proofErr w:type="spellStart"/>
      <w:r w:rsidR="00097895">
        <w:t>FastAPI</w:t>
      </w:r>
      <w:proofErr w:type="spellEnd"/>
      <w:r w:rsidR="00097895">
        <w:t xml:space="preserve"> Framework.</w:t>
      </w:r>
    </w:p>
    <w:p w14:paraId="41023F9B" w14:textId="1EADF4FF" w:rsidR="00B8107F" w:rsidRDefault="00B8107F" w:rsidP="00442D97">
      <w:pPr>
        <w:spacing w:after="0"/>
        <w:ind w:left="720"/>
      </w:pPr>
      <w:r w:rsidRPr="00B8107F">
        <w:rPr>
          <w:noProof/>
        </w:rPr>
        <w:drawing>
          <wp:inline distT="0" distB="0" distL="0" distR="0" wp14:anchorId="129CA305" wp14:editId="6E91BBEA">
            <wp:extent cx="3319154" cy="37040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7533" cy="373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9456C" w14:textId="77777777" w:rsidR="00B8107F" w:rsidRDefault="00B8107F" w:rsidP="00442D97">
      <w:pPr>
        <w:spacing w:after="0"/>
        <w:ind w:left="720"/>
      </w:pPr>
    </w:p>
    <w:p w14:paraId="348395BD" w14:textId="241A661C" w:rsidR="00B8107F" w:rsidRDefault="00B8107F" w:rsidP="007B2A57">
      <w:pPr>
        <w:pStyle w:val="Heading2"/>
        <w:spacing w:after="240"/>
      </w:pPr>
      <w:r>
        <w:t>Function entirely created with Copilot</w:t>
      </w:r>
      <w:r w:rsidR="00097895">
        <w:t xml:space="preserve"> just with the three comments and the function name.</w:t>
      </w:r>
    </w:p>
    <w:p w14:paraId="5DB10FF1" w14:textId="4A9A99AB" w:rsidR="00B8107F" w:rsidRDefault="00B8107F" w:rsidP="00442D97">
      <w:pPr>
        <w:spacing w:after="0"/>
        <w:ind w:left="720"/>
      </w:pPr>
      <w:r w:rsidRPr="00B8107F">
        <w:rPr>
          <w:noProof/>
        </w:rPr>
        <w:drawing>
          <wp:inline distT="0" distB="0" distL="0" distR="0" wp14:anchorId="280607D8" wp14:editId="6C92F72A">
            <wp:extent cx="5112328" cy="2328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54695" cy="2347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E279B" w14:textId="77777777" w:rsidR="00B8107F" w:rsidRDefault="00B8107F" w:rsidP="00442D97">
      <w:pPr>
        <w:spacing w:after="0"/>
        <w:ind w:left="720"/>
      </w:pPr>
    </w:p>
    <w:p w14:paraId="562458A5" w14:textId="77777777" w:rsidR="004E535A" w:rsidRDefault="004E535A">
      <w:r>
        <w:br w:type="page"/>
      </w:r>
    </w:p>
    <w:p w14:paraId="6CBECCEA" w14:textId="54E7FF6A" w:rsidR="0002305E" w:rsidRPr="007B2A57" w:rsidRDefault="0002305E" w:rsidP="007B2A57">
      <w:pPr>
        <w:pStyle w:val="Heading2"/>
        <w:spacing w:after="240"/>
      </w:pPr>
      <w:r w:rsidRPr="007B2A57">
        <w:lastRenderedPageBreak/>
        <w:t xml:space="preserve">Some examples with </w:t>
      </w:r>
      <w:r w:rsidR="00097895">
        <w:t>Trigonometry, all are right answers.</w:t>
      </w:r>
    </w:p>
    <w:p w14:paraId="7667D6F8" w14:textId="77777777" w:rsidR="0002305E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36BF8C18" wp14:editId="3E50512A">
            <wp:extent cx="4364182" cy="1773151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4937" cy="179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04572" w14:textId="77777777" w:rsidR="0002305E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71C0BCC5" wp14:editId="3E759204">
            <wp:extent cx="3123211" cy="1849034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9119" cy="189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AAB50F" wp14:editId="0C4C64B4">
            <wp:extent cx="4598836" cy="988324"/>
            <wp:effectExtent l="0" t="0" r="0" b="2540"/>
            <wp:docPr id="7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 scree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2085" cy="1010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B0F764" wp14:editId="749F08C0">
            <wp:extent cx="4430165" cy="1262380"/>
            <wp:effectExtent l="0" t="0" r="8890" b="0"/>
            <wp:docPr id="8" name="Picture 8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 shot of a computer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3"/>
                    <a:stretch/>
                  </pic:blipFill>
                  <pic:spPr bwMode="auto">
                    <a:xfrm>
                      <a:off x="0" y="0"/>
                      <a:ext cx="4648736" cy="1324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A0953C" w14:textId="555D427C" w:rsidR="0002305E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0EF18827" wp14:editId="29ECCEBB">
            <wp:extent cx="2346385" cy="946150"/>
            <wp:effectExtent l="0" t="0" r="0" b="6350"/>
            <wp:docPr id="9" name="Picture 9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black screen with white text&#10;&#10;Description automatically generated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229"/>
                    <a:stretch/>
                  </pic:blipFill>
                  <pic:spPr bwMode="auto">
                    <a:xfrm>
                      <a:off x="0" y="0"/>
                      <a:ext cx="2545069" cy="10262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97895">
        <w:t xml:space="preserve">  </w:t>
      </w:r>
      <w:r>
        <w:rPr>
          <w:noProof/>
        </w:rPr>
        <w:drawing>
          <wp:inline distT="0" distB="0" distL="0" distR="0" wp14:anchorId="549A9583" wp14:editId="2D2C701D">
            <wp:extent cx="3186784" cy="1017917"/>
            <wp:effectExtent l="0" t="0" r="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3" b="10496"/>
                    <a:stretch/>
                  </pic:blipFill>
                  <pic:spPr bwMode="auto">
                    <a:xfrm>
                      <a:off x="0" y="0"/>
                      <a:ext cx="3187075" cy="1018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74694C" w14:textId="594F8771" w:rsidR="004E535A" w:rsidRDefault="00BE38B0" w:rsidP="00442D97">
      <w:pPr>
        <w:spacing w:after="0"/>
        <w:ind w:left="720"/>
      </w:pPr>
      <w:r>
        <w:rPr>
          <w:noProof/>
        </w:rPr>
        <w:drawing>
          <wp:inline distT="0" distB="0" distL="0" distR="0" wp14:anchorId="5B0BE619" wp14:editId="002466E6">
            <wp:extent cx="3703800" cy="1190445"/>
            <wp:effectExtent l="0" t="0" r="0" b="0"/>
            <wp:docPr id="31" name="Picture 3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black screen with white text&#10;&#10;Description automatically generated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1" b="31977"/>
                    <a:stretch/>
                  </pic:blipFill>
                  <pic:spPr bwMode="auto">
                    <a:xfrm>
                      <a:off x="0" y="0"/>
                      <a:ext cx="3847316" cy="1236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9DC6A" w14:textId="77777777" w:rsidR="004E535A" w:rsidRDefault="004E535A" w:rsidP="00442D97">
      <w:pPr>
        <w:spacing w:after="0"/>
        <w:ind w:left="720"/>
      </w:pPr>
    </w:p>
    <w:p w14:paraId="566A9F1C" w14:textId="77777777" w:rsidR="007B2A57" w:rsidRDefault="007B2A57">
      <w:pPr>
        <w:rPr>
          <w:rStyle w:val="Heading2Char"/>
        </w:rPr>
      </w:pPr>
      <w:r>
        <w:rPr>
          <w:rStyle w:val="Heading2Char"/>
        </w:rPr>
        <w:br w:type="page"/>
      </w:r>
    </w:p>
    <w:p w14:paraId="5E8D68BE" w14:textId="71F81C82" w:rsidR="007B2A57" w:rsidRPr="007B2A57" w:rsidRDefault="004E535A" w:rsidP="007B2A57">
      <w:pPr>
        <w:pStyle w:val="Heading2"/>
        <w:spacing w:after="240"/>
      </w:pPr>
      <w:r w:rsidRPr="007B2A57">
        <w:lastRenderedPageBreak/>
        <w:t xml:space="preserve">More complex suggestions based on </w:t>
      </w:r>
      <w:r w:rsidR="007B2A57" w:rsidRPr="007B2A57">
        <w:t>code around:</w:t>
      </w:r>
    </w:p>
    <w:p w14:paraId="576BA6CD" w14:textId="77777777" w:rsidR="007B2A57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30309FAC" wp14:editId="3F737AEE">
            <wp:extent cx="6556675" cy="1175657"/>
            <wp:effectExtent l="0" t="0" r="0" b="5715"/>
            <wp:docPr id="11" name="Picture 11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omputer screen with text&#10;&#10;Description automatically generated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547"/>
                    <a:stretch/>
                  </pic:blipFill>
                  <pic:spPr bwMode="auto">
                    <a:xfrm>
                      <a:off x="0" y="0"/>
                      <a:ext cx="6686220" cy="1198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F2CF65" wp14:editId="2DA9479B">
            <wp:extent cx="4186052" cy="1862413"/>
            <wp:effectExtent l="0" t="0" r="508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2161" cy="189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A4E9D8" wp14:editId="1B743BCD">
            <wp:extent cx="6543304" cy="1192530"/>
            <wp:effectExtent l="0" t="0" r="0" b="7620"/>
            <wp:docPr id="13" name="Picture 1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 shot of a computer&#10;&#10;Description automatically generated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147"/>
                    <a:stretch/>
                  </pic:blipFill>
                  <pic:spPr bwMode="auto">
                    <a:xfrm>
                      <a:off x="0" y="0"/>
                      <a:ext cx="6667445" cy="1215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F254D6" wp14:editId="2E324F1F">
            <wp:extent cx="4762006" cy="1575935"/>
            <wp:effectExtent l="0" t="0" r="635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"/>
                    <a:stretch/>
                  </pic:blipFill>
                  <pic:spPr bwMode="auto">
                    <a:xfrm>
                      <a:off x="0" y="0"/>
                      <a:ext cx="4886014" cy="1616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AB2E71" wp14:editId="3BF9B148">
            <wp:extent cx="4718212" cy="1493718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"/>
                    <a:stretch/>
                  </pic:blipFill>
                  <pic:spPr bwMode="auto">
                    <a:xfrm>
                      <a:off x="0" y="0"/>
                      <a:ext cx="4805034" cy="1521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905BB6" wp14:editId="6CAFB1AD">
            <wp:extent cx="4786901" cy="139764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6"/>
                    <a:stretch/>
                  </pic:blipFill>
                  <pic:spPr bwMode="auto">
                    <a:xfrm>
                      <a:off x="0" y="0"/>
                      <a:ext cx="4873417" cy="14229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EFCFE9" wp14:editId="3379214C">
            <wp:extent cx="3988604" cy="1539306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4037" cy="1549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41AE09" wp14:editId="4028A3F6">
            <wp:extent cx="3651685" cy="1303787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4705" cy="132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B452D6" wp14:editId="294631E9">
            <wp:extent cx="5852717" cy="162683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157" cy="165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4440E" w14:textId="77777777" w:rsidR="00097895" w:rsidRDefault="00097895" w:rsidP="00097895">
      <w:pPr>
        <w:pStyle w:val="Heading2"/>
        <w:spacing w:after="240"/>
      </w:pPr>
    </w:p>
    <w:p w14:paraId="34B7EC90" w14:textId="71ABEF9D" w:rsidR="00097895" w:rsidRPr="007B2A57" w:rsidRDefault="00097895" w:rsidP="00097895">
      <w:pPr>
        <w:pStyle w:val="Heading2"/>
        <w:spacing w:after="240"/>
      </w:pPr>
      <w:r>
        <w:t xml:space="preserve">This was true! The variable </w:t>
      </w:r>
      <w:proofErr w:type="gramStart"/>
      <w:r>
        <w:t>self.l</w:t>
      </w:r>
      <w:proofErr w:type="gramEnd"/>
      <w:r>
        <w:t>_5 was for override the horizontal mobile line l_1</w:t>
      </w:r>
    </w:p>
    <w:p w14:paraId="1EE6B0E8" w14:textId="0EFB15ED" w:rsidR="00BE38B0" w:rsidRDefault="00097895" w:rsidP="009075E5">
      <w:pPr>
        <w:ind w:left="720"/>
      </w:pPr>
      <w:r>
        <w:rPr>
          <w:noProof/>
        </w:rPr>
        <w:drawing>
          <wp:inline distT="0" distB="0" distL="0" distR="0" wp14:anchorId="5184CEC2" wp14:editId="6EFCC203">
            <wp:extent cx="5142016" cy="2739628"/>
            <wp:effectExtent l="0" t="0" r="1905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57" t="7024" r="30138" b="43813"/>
                    <a:stretch/>
                  </pic:blipFill>
                  <pic:spPr bwMode="auto">
                    <a:xfrm>
                      <a:off x="0" y="0"/>
                      <a:ext cx="5193613" cy="2767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ACC814" w14:textId="121B19C2" w:rsidR="00BE38B0" w:rsidRDefault="0002305E" w:rsidP="00442D97">
      <w:pPr>
        <w:spacing w:after="0"/>
        <w:ind w:left="720"/>
      </w:pPr>
      <w:r>
        <w:rPr>
          <w:noProof/>
        </w:rPr>
        <w:lastRenderedPageBreak/>
        <w:drawing>
          <wp:inline distT="0" distB="0" distL="0" distR="0" wp14:anchorId="2A444E3D" wp14:editId="34A937DC">
            <wp:extent cx="4880759" cy="2950849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22" t="6619" r="34105" b="41819"/>
                    <a:stretch/>
                  </pic:blipFill>
                  <pic:spPr bwMode="auto">
                    <a:xfrm>
                      <a:off x="0" y="0"/>
                      <a:ext cx="4941334" cy="29874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F75F8" w14:textId="311C914F" w:rsidR="00BE38B0" w:rsidRDefault="00BE38B0"/>
    <w:p w14:paraId="135374F4" w14:textId="77777777" w:rsidR="00BE38B0" w:rsidRPr="007B2A57" w:rsidRDefault="00BE38B0" w:rsidP="00BE38B0">
      <w:pPr>
        <w:pStyle w:val="Heading2"/>
        <w:spacing w:after="240"/>
      </w:pPr>
      <w:r w:rsidRPr="007B2A57">
        <w:t>More complex suggestions based on code around:</w:t>
      </w:r>
    </w:p>
    <w:p w14:paraId="51E92DFB" w14:textId="73CD945D" w:rsidR="0002305E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7AFF40F7" wp14:editId="69CA1DEC">
            <wp:extent cx="4791694" cy="1196593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3794" cy="1224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3EA5FC" wp14:editId="36F1A33E">
            <wp:extent cx="6228608" cy="1813794"/>
            <wp:effectExtent l="0" t="0" r="127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923" cy="1859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8671EB" wp14:editId="21C3604C">
            <wp:extent cx="4405746" cy="1845518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366" cy="1870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F4D0" w14:textId="77777777" w:rsidR="0002305E" w:rsidRDefault="0002305E" w:rsidP="00442D97">
      <w:pPr>
        <w:spacing w:after="0"/>
        <w:ind w:left="720"/>
      </w:pPr>
      <w:r>
        <w:rPr>
          <w:noProof/>
        </w:rPr>
        <w:lastRenderedPageBreak/>
        <w:drawing>
          <wp:inline distT="0" distB="0" distL="0" distR="0" wp14:anchorId="47070E4E" wp14:editId="28CB82E1">
            <wp:extent cx="4310743" cy="1859607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3569" cy="1891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23027" w14:textId="198189AE" w:rsidR="00BE38B0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7AE60366" wp14:editId="59B7915A">
            <wp:extent cx="3799120" cy="927562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605" cy="96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BA64A" w14:textId="2FFF50F4" w:rsidR="00BE38B0" w:rsidRDefault="00BE38B0"/>
    <w:p w14:paraId="07ACA2E9" w14:textId="77777777" w:rsidR="001039F5" w:rsidRPr="007B2A57" w:rsidRDefault="001039F5" w:rsidP="001039F5">
      <w:pPr>
        <w:pStyle w:val="Heading2"/>
        <w:spacing w:after="240"/>
      </w:pPr>
      <w:r>
        <w:t>Correct logic suggestions based on the previous code!</w:t>
      </w:r>
    </w:p>
    <w:p w14:paraId="04F26E4F" w14:textId="77777777" w:rsidR="001039F5" w:rsidRPr="00282711" w:rsidRDefault="001039F5" w:rsidP="001039F5">
      <w:pPr>
        <w:spacing w:after="0"/>
        <w:ind w:left="720"/>
      </w:pPr>
      <w:r>
        <w:rPr>
          <w:noProof/>
        </w:rPr>
        <w:drawing>
          <wp:inline distT="0" distB="0" distL="0" distR="0" wp14:anchorId="637E7FE0" wp14:editId="06FC908A">
            <wp:extent cx="6092042" cy="1806742"/>
            <wp:effectExtent l="0" t="0" r="4445" b="3175"/>
            <wp:docPr id="32" name="Picture 3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screen shot of a computer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4844" cy="18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41C1A5" wp14:editId="4FAEA3AB">
            <wp:extent cx="5955476" cy="2034236"/>
            <wp:effectExtent l="0" t="0" r="7620" b="4445"/>
            <wp:docPr id="33" name="Picture 3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 shot of a computer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9279" cy="203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565BC" w14:textId="147D00A4" w:rsidR="001039F5" w:rsidRDefault="001039F5">
      <w:r>
        <w:br w:type="page"/>
      </w:r>
    </w:p>
    <w:p w14:paraId="24BF7871" w14:textId="1AFA7D16" w:rsidR="00BE38B0" w:rsidRPr="007B2A57" w:rsidRDefault="00BE38B0" w:rsidP="00BE38B0">
      <w:pPr>
        <w:pStyle w:val="Heading2"/>
        <w:spacing w:after="240"/>
      </w:pPr>
      <w:r>
        <w:lastRenderedPageBreak/>
        <w:t xml:space="preserve">All this code </w:t>
      </w:r>
      <w:r w:rsidR="009075E5">
        <w:t xml:space="preserve">was </w:t>
      </w:r>
      <w:r>
        <w:t>generated automatically, and it was correct!</w:t>
      </w:r>
    </w:p>
    <w:p w14:paraId="3860AF48" w14:textId="77777777" w:rsidR="00BE38B0" w:rsidRDefault="00BE38B0" w:rsidP="00442D97">
      <w:pPr>
        <w:spacing w:after="0"/>
        <w:ind w:left="720"/>
      </w:pPr>
      <w:r>
        <w:rPr>
          <w:noProof/>
        </w:rPr>
        <w:drawing>
          <wp:inline distT="0" distB="0" distL="0" distR="0" wp14:anchorId="7F88B9B0" wp14:editId="3B48821C">
            <wp:extent cx="4804668" cy="1545974"/>
            <wp:effectExtent l="0" t="0" r="0" b="0"/>
            <wp:docPr id="30" name="Picture 30" descr="A computer scree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computer screen with text on it&#10;&#10;Description automatically generated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6"/>
                    <a:stretch/>
                  </pic:blipFill>
                  <pic:spPr bwMode="auto">
                    <a:xfrm>
                      <a:off x="0" y="0"/>
                      <a:ext cx="4897380" cy="1575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922F07" w14:textId="313AD095" w:rsidR="0002305E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625C4002" wp14:editId="634D3D1E">
            <wp:extent cx="4508420" cy="1471081"/>
            <wp:effectExtent l="0" t="0" r="698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6654" cy="149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8BA06" w14:textId="77777777" w:rsidR="00BE38B0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62141F53" wp14:editId="18107F64">
            <wp:extent cx="4690754" cy="1845030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589" cy="186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9B6" w14:textId="77777777" w:rsidR="00BE38B0" w:rsidRDefault="0002305E" w:rsidP="00442D97">
      <w:pPr>
        <w:spacing w:after="0"/>
        <w:ind w:left="720"/>
      </w:pPr>
      <w:r>
        <w:rPr>
          <w:noProof/>
        </w:rPr>
        <w:drawing>
          <wp:inline distT="0" distB="0" distL="0" distR="0" wp14:anchorId="74BE771F" wp14:editId="1CE1DB51">
            <wp:extent cx="3497284" cy="2215341"/>
            <wp:effectExtent l="0" t="0" r="825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6"/>
                    <a:stretch/>
                  </pic:blipFill>
                  <pic:spPr bwMode="auto">
                    <a:xfrm>
                      <a:off x="0" y="0"/>
                      <a:ext cx="3549651" cy="2248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4A76A" w14:textId="169D8159" w:rsidR="001039F5" w:rsidRDefault="001039F5"/>
    <w:sectPr w:rsidR="001039F5" w:rsidSect="0002305E">
      <w:pgSz w:w="12240" w:h="15840"/>
      <w:pgMar w:top="720" w:right="720" w:bottom="63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B2384"/>
    <w:multiLevelType w:val="multilevel"/>
    <w:tmpl w:val="5164F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E520C3"/>
    <w:multiLevelType w:val="hybridMultilevel"/>
    <w:tmpl w:val="261A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D1320C"/>
    <w:multiLevelType w:val="hybridMultilevel"/>
    <w:tmpl w:val="BE88FA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DF3D26"/>
    <w:multiLevelType w:val="hybridMultilevel"/>
    <w:tmpl w:val="43CAE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CF35EA"/>
    <w:multiLevelType w:val="hybridMultilevel"/>
    <w:tmpl w:val="C9928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0663694">
    <w:abstractNumId w:val="2"/>
  </w:num>
  <w:num w:numId="2" w16cid:durableId="208494370">
    <w:abstractNumId w:val="4"/>
  </w:num>
  <w:num w:numId="3" w16cid:durableId="172383504">
    <w:abstractNumId w:val="3"/>
  </w:num>
  <w:num w:numId="4" w16cid:durableId="1779374243">
    <w:abstractNumId w:val="1"/>
  </w:num>
  <w:num w:numId="5" w16cid:durableId="967592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3NTSzMjMwsjEzNzIyUdpeDU4uLM/DyQAqNaAJaWLUwsAAAA"/>
  </w:docVars>
  <w:rsids>
    <w:rsidRoot w:val="00D04D98"/>
    <w:rsid w:val="0002305E"/>
    <w:rsid w:val="00071213"/>
    <w:rsid w:val="00097895"/>
    <w:rsid w:val="001039F5"/>
    <w:rsid w:val="00215217"/>
    <w:rsid w:val="00282711"/>
    <w:rsid w:val="003841AE"/>
    <w:rsid w:val="00442D97"/>
    <w:rsid w:val="004E535A"/>
    <w:rsid w:val="00562B1B"/>
    <w:rsid w:val="005C5B59"/>
    <w:rsid w:val="005F1D1F"/>
    <w:rsid w:val="0068227B"/>
    <w:rsid w:val="00695EC5"/>
    <w:rsid w:val="007B0B50"/>
    <w:rsid w:val="007B2A57"/>
    <w:rsid w:val="009075E5"/>
    <w:rsid w:val="00A10C84"/>
    <w:rsid w:val="00B11859"/>
    <w:rsid w:val="00B8107F"/>
    <w:rsid w:val="00BE38B0"/>
    <w:rsid w:val="00D04D98"/>
    <w:rsid w:val="00DC0DA9"/>
    <w:rsid w:val="00E64D58"/>
    <w:rsid w:val="00E772D8"/>
    <w:rsid w:val="00ED75BE"/>
    <w:rsid w:val="00F1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1ACEC"/>
  <w15:chartTrackingRefBased/>
  <w15:docId w15:val="{E17F9A8F-BDB5-426D-9088-6E721BE94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D97"/>
  </w:style>
  <w:style w:type="paragraph" w:styleId="Heading1">
    <w:name w:val="heading 1"/>
    <w:basedOn w:val="Normal"/>
    <w:next w:val="Normal"/>
    <w:link w:val="Heading1Char"/>
    <w:uiPriority w:val="9"/>
    <w:qFormat/>
    <w:rsid w:val="00E64D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D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72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64D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4D5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64D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4D5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64D5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64D58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72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118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Keyboard">
    <w:name w:val="HTML Keyboard"/>
    <w:basedOn w:val="DefaultParagraphFont"/>
    <w:uiPriority w:val="99"/>
    <w:semiHidden/>
    <w:unhideWhenUsed/>
    <w:rsid w:val="00B1185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github.com/en/copilot/configuring-github-copilot/configuring-github-copilot-settings-on-githubcom" TargetMode="External"/><Relationship Id="rId18" Type="http://schemas.openxmlformats.org/officeDocument/2006/relationships/image" Target="media/image5.jpg"/><Relationship Id="rId26" Type="http://schemas.openxmlformats.org/officeDocument/2006/relationships/image" Target="media/image13.jpg"/><Relationship Id="rId39" Type="http://schemas.openxmlformats.org/officeDocument/2006/relationships/image" Target="media/image26.jpg"/><Relationship Id="rId21" Type="http://schemas.openxmlformats.org/officeDocument/2006/relationships/image" Target="media/image8.jpg"/><Relationship Id="rId34" Type="http://schemas.openxmlformats.org/officeDocument/2006/relationships/image" Target="media/image21.jpeg"/><Relationship Id="rId42" Type="http://schemas.openxmlformats.org/officeDocument/2006/relationships/image" Target="media/image29.jpg"/><Relationship Id="rId47" Type="http://schemas.openxmlformats.org/officeDocument/2006/relationships/fontTable" Target="fontTable.xml"/><Relationship Id="rId7" Type="http://schemas.openxmlformats.org/officeDocument/2006/relationships/hyperlink" Target="https://docs.github.com/en/billing/managing-billing-for-github-copilot/about-billing-for-github-copilot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9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hyperlink" Target="https://github.com/features/copilot/" TargetMode="External"/><Relationship Id="rId11" Type="http://schemas.openxmlformats.org/officeDocument/2006/relationships/hyperlink" Target="https://docs.github.com/en/copilot/configuring-github-copilot/configuring-github-copilot-settings-on-githubcom" TargetMode="External"/><Relationship Id="rId24" Type="http://schemas.openxmlformats.org/officeDocument/2006/relationships/image" Target="media/image11.jpg"/><Relationship Id="rId32" Type="http://schemas.openxmlformats.org/officeDocument/2006/relationships/image" Target="media/image19.jpg"/><Relationship Id="rId37" Type="http://schemas.openxmlformats.org/officeDocument/2006/relationships/image" Target="media/image24.jpg"/><Relationship Id="rId40" Type="http://schemas.openxmlformats.org/officeDocument/2006/relationships/image" Target="media/image27.jpg"/><Relationship Id="rId45" Type="http://schemas.openxmlformats.org/officeDocument/2006/relationships/image" Target="media/image32.jpg"/><Relationship Id="rId5" Type="http://schemas.openxmlformats.org/officeDocument/2006/relationships/hyperlink" Target="https://docs.github.com/en/copilot" TargetMode="External"/><Relationship Id="rId15" Type="http://schemas.openxmlformats.org/officeDocument/2006/relationships/image" Target="media/image2.jpeg"/><Relationship Id="rId23" Type="http://schemas.openxmlformats.org/officeDocument/2006/relationships/image" Target="media/image10.jpg"/><Relationship Id="rId28" Type="http://schemas.openxmlformats.org/officeDocument/2006/relationships/image" Target="media/image15.jpg"/><Relationship Id="rId36" Type="http://schemas.openxmlformats.org/officeDocument/2006/relationships/image" Target="media/image23.jpg"/><Relationship Id="rId10" Type="http://schemas.openxmlformats.org/officeDocument/2006/relationships/hyperlink" Target="https://docs.github.com/en/copilot/getting-started-with-github-copilot?tool=vscode" TargetMode="External"/><Relationship Id="rId19" Type="http://schemas.openxmlformats.org/officeDocument/2006/relationships/image" Target="media/image6.jpg"/><Relationship Id="rId31" Type="http://schemas.openxmlformats.org/officeDocument/2006/relationships/image" Target="media/image18.jpg"/><Relationship Id="rId44" Type="http://schemas.openxmlformats.org/officeDocument/2006/relationships/image" Target="media/image31.jpg"/><Relationship Id="rId4" Type="http://schemas.openxmlformats.org/officeDocument/2006/relationships/webSettings" Target="webSettings.xml"/><Relationship Id="rId9" Type="http://schemas.openxmlformats.org/officeDocument/2006/relationships/hyperlink" Target="https://marketplace.visualstudio.com/items?itemName=GitHub.copilot" TargetMode="External"/><Relationship Id="rId14" Type="http://schemas.openxmlformats.org/officeDocument/2006/relationships/image" Target="media/image1.jpg"/><Relationship Id="rId22" Type="http://schemas.openxmlformats.org/officeDocument/2006/relationships/image" Target="media/image9.jpg"/><Relationship Id="rId27" Type="http://schemas.openxmlformats.org/officeDocument/2006/relationships/image" Target="media/image14.jpg"/><Relationship Id="rId30" Type="http://schemas.openxmlformats.org/officeDocument/2006/relationships/image" Target="media/image17.jpg"/><Relationship Id="rId35" Type="http://schemas.openxmlformats.org/officeDocument/2006/relationships/image" Target="media/image22.jpg"/><Relationship Id="rId43" Type="http://schemas.openxmlformats.org/officeDocument/2006/relationships/image" Target="media/image30.jpg"/><Relationship Id="rId48" Type="http://schemas.openxmlformats.org/officeDocument/2006/relationships/theme" Target="theme/theme1.xml"/><Relationship Id="rId8" Type="http://schemas.openxmlformats.org/officeDocument/2006/relationships/hyperlink" Target="https://code.visualstudio.com/Download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cs.github.com/en/copilot/configuring-github-copilot/configuring-github-copilot-settings-on-githubcom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jpg"/><Relationship Id="rId33" Type="http://schemas.openxmlformats.org/officeDocument/2006/relationships/image" Target="media/image20.jpg"/><Relationship Id="rId38" Type="http://schemas.openxmlformats.org/officeDocument/2006/relationships/image" Target="media/image25.jpg"/><Relationship Id="rId46" Type="http://schemas.openxmlformats.org/officeDocument/2006/relationships/image" Target="media/image33.jpg"/><Relationship Id="rId20" Type="http://schemas.openxmlformats.org/officeDocument/2006/relationships/image" Target="media/image7.jpg"/><Relationship Id="rId41" Type="http://schemas.openxmlformats.org/officeDocument/2006/relationships/image" Target="media/image2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9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o Calderon</dc:creator>
  <cp:keywords/>
  <dc:description/>
  <cp:lastModifiedBy>Leonardo Calderon</cp:lastModifiedBy>
  <cp:revision>11</cp:revision>
  <dcterms:created xsi:type="dcterms:W3CDTF">2023-07-10T15:19:00Z</dcterms:created>
  <dcterms:modified xsi:type="dcterms:W3CDTF">2023-07-10T19:34:00Z</dcterms:modified>
</cp:coreProperties>
</file>